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2D6" w:rsidRDefault="004C32D6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C31CBA" w:rsidRPr="00B328C8" w:rsidRDefault="00055959" w:rsidP="00C31CB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11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C31CBA" w:rsidRDefault="00055959" w:rsidP="00C31CB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До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наказу»</w:t>
                            </w:r>
                          </w:p>
                          <w:p w:rsidR="00C31CBA" w:rsidRPr="001070AF" w:rsidRDefault="00C31CBA" w:rsidP="00C31CB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31CBA" w:rsidRPr="001070AF" w:rsidRDefault="00055959" w:rsidP="00C31CBA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Прор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ектор _________________</w:t>
                            </w:r>
                          </w:p>
                          <w:p w:rsidR="00C31CBA" w:rsidRPr="001070AF" w:rsidRDefault="00055959" w:rsidP="00C31CBA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:rsidR="00C31CBA" w:rsidRDefault="00C31CBA" w:rsidP="00C31CB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31CBA" w:rsidRPr="001070AF" w:rsidRDefault="00055959" w:rsidP="00C31CB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:rsidR="00C31CBA" w:rsidRPr="001070AF" w:rsidRDefault="00055959" w:rsidP="00C31CBA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:rsidR="00C31CBA" w:rsidRPr="009A54F2" w:rsidRDefault="00C31CBA" w:rsidP="00C31CBA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5" type="#_x0000_t202" style="width:201.75pt;height:126pt;margin-top:8.9pt;margin-left:-20.3pt;mso-height-percent:0;mso-height-relative:margin;mso-width-percent:0;mso-width-relative:margin;mso-wrap-distance-bottom:0;mso-wrap-distance-left:9pt;mso-wrap-distance-right:9pt;mso-wrap-distance-top:0;position:absolute;v-text-anchor:top;z-index:251658240" fillcolor="white" stroked="t" strokecolor="black" strokeweight="0.5pt">
                <v:textbox>
                  <w:txbxContent>
                    <w:p w:rsidR="00C31CBA" w:rsidP="00C31CBA" w14:paraId="6E7DEA40" w14:textId="7777777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До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наказу»</w:t>
                      </w:r>
                    </w:p>
                    <w:p w:rsidR="00C31CBA" w:rsidRPr="001070AF" w:rsidP="00C31CBA" w14:paraId="6F909567" w14:textId="7777777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31CBA" w:rsidRPr="001070AF" w:rsidP="00C31CBA" w14:paraId="18C08FE0" w14:textId="7777777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Прор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ектор _________________</w:t>
                      </w:r>
                    </w:p>
                    <w:p w:rsidR="00C31CBA" w:rsidRPr="001070AF" w:rsidP="00C31CBA" w14:paraId="2E5C36CE" w14:textId="7777777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:rsidR="00C31CBA" w:rsidP="00C31CBA" w14:paraId="22AF39AE" w14:textId="777777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31CBA" w:rsidRPr="001070AF" w:rsidP="00C31CBA" w14:paraId="37448E92" w14:textId="777777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:rsidR="00C31CBA" w:rsidRPr="001070AF" w:rsidP="00C31CBA" w14:paraId="5C1E4005" w14:textId="7777777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:rsidR="00C31CBA" w:rsidRPr="009A54F2" w:rsidP="00C31CBA" w14:paraId="0F8AD683" w14:textId="77777777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:rsidR="00C31CBA" w:rsidRPr="00B328C8" w:rsidRDefault="00055959" w:rsidP="00C31CBA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:rsidR="00C31CBA" w:rsidRPr="00B328C8" w:rsidRDefault="00055959" w:rsidP="00C31CBA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:rsidR="00C31CBA" w:rsidRPr="00B328C8" w:rsidRDefault="00055959" w:rsidP="00C31CBA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:rsidR="00C31CBA" w:rsidRPr="005D172C" w:rsidRDefault="00055959" w:rsidP="00C31CBA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:rsidR="00C31CBA" w:rsidRPr="00B328C8" w:rsidRDefault="00C31CBA" w:rsidP="00C31CBA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:rsidR="00F75485" w:rsidRDefault="00F75485" w:rsidP="00F7548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студента (-</w:t>
      </w:r>
      <w:proofErr w:type="spellStart"/>
      <w:r>
        <w:rPr>
          <w:rFonts w:ascii="Times New Roman" w:hAnsi="Times New Roman" w:cs="Times New Roman"/>
          <w:sz w:val="27"/>
          <w:szCs w:val="27"/>
          <w:u w:val="single"/>
        </w:rPr>
        <w:t>ки</w:t>
      </w:r>
      <w:proofErr w:type="spellEnd"/>
      <w:r>
        <w:rPr>
          <w:rFonts w:ascii="Times New Roman" w:hAnsi="Times New Roman" w:cs="Times New Roman"/>
          <w:sz w:val="27"/>
          <w:szCs w:val="27"/>
          <w:u w:val="single"/>
        </w:rPr>
        <w:t>)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курсу   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F75485" w:rsidRDefault="00F75485" w:rsidP="00F75485">
      <w:pPr>
        <w:spacing w:after="0" w:line="240" w:lineRule="auto"/>
        <w:ind w:left="-426" w:right="708" w:firstLine="4962"/>
        <w:rPr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групи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u w:val="single"/>
        </w:rPr>
        <w:t>_________________________</w:t>
      </w:r>
    </w:p>
    <w:p w:rsidR="00F75485" w:rsidRDefault="00F75485" w:rsidP="00F7548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 xml:space="preserve">                                                     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F75485" w:rsidRDefault="00F75485" w:rsidP="00F75485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орма здобуття освіти)</w:t>
      </w:r>
    </w:p>
    <w:p w:rsidR="00F75485" w:rsidRDefault="00F75485" w:rsidP="00F75485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_</w:t>
      </w:r>
    </w:p>
    <w:p w:rsidR="00F75485" w:rsidRDefault="00F75485" w:rsidP="00F75485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акультет)</w:t>
      </w:r>
    </w:p>
    <w:p w:rsidR="00F75485" w:rsidRDefault="00F75485" w:rsidP="00F7548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>_</w:t>
      </w:r>
    </w:p>
    <w:p w:rsidR="00F75485" w:rsidRDefault="00F75485" w:rsidP="00F75485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прізвище.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 xml:space="preserve">я, по батькові студента) </w:t>
      </w:r>
    </w:p>
    <w:p w:rsidR="00F75485" w:rsidRDefault="00F75485" w:rsidP="00F75485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</w:t>
      </w:r>
    </w:p>
    <w:p w:rsidR="00F75485" w:rsidRDefault="00F75485" w:rsidP="00F75485">
      <w:pPr>
        <w:spacing w:after="0" w:line="240" w:lineRule="auto"/>
        <w:ind w:righ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proofErr w:type="spellStart"/>
      <w:r>
        <w:rPr>
          <w:rFonts w:ascii="Times New Roman" w:hAnsi="Times New Roman" w:cs="Times New Roman"/>
        </w:rPr>
        <w:t>Тел</w:t>
      </w:r>
      <w:proofErr w:type="spellEnd"/>
      <w:r>
        <w:rPr>
          <w:rFonts w:ascii="Times New Roman" w:hAnsi="Times New Roman" w:cs="Times New Roman"/>
        </w:rPr>
        <w:t>.:</w:t>
      </w:r>
    </w:p>
    <w:p w:rsidR="00945C9F" w:rsidRPr="00D12489" w:rsidRDefault="00945C9F" w:rsidP="00C31CBA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bookmarkStart w:id="0" w:name="_GoBack"/>
      <w:bookmarkEnd w:id="0"/>
    </w:p>
    <w:p w:rsidR="00C31CBA" w:rsidRPr="005E4014" w:rsidRDefault="00C31CBA" w:rsidP="00C31CBA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:rsidR="00C31CBA" w:rsidRPr="005823CC" w:rsidRDefault="00055959" w:rsidP="00C31CBA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bCs/>
          <w:sz w:val="27"/>
          <w:szCs w:val="27"/>
        </w:rPr>
      </w:pPr>
      <w:r w:rsidRPr="005823CC">
        <w:rPr>
          <w:rFonts w:ascii="Times New Roman" w:hAnsi="Times New Roman" w:cs="Times New Roman"/>
          <w:b/>
          <w:bCs/>
          <w:sz w:val="27"/>
          <w:szCs w:val="27"/>
        </w:rPr>
        <w:t>Заява</w:t>
      </w:r>
    </w:p>
    <w:p w:rsidR="00C31CBA" w:rsidRPr="00412278" w:rsidRDefault="00055959" w:rsidP="00C31CBA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 дублікат студентського квитка</w:t>
      </w:r>
    </w:p>
    <w:p w:rsidR="00C31CBA" w:rsidRDefault="00C31CBA" w:rsidP="00C31CBA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:rsidR="00C31CBA" w:rsidRPr="00F32DD0" w:rsidRDefault="00C31CBA" w:rsidP="00C31CBA">
      <w:pPr>
        <w:spacing w:after="0" w:line="276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:rsidR="00C31CBA" w:rsidRDefault="00055959" w:rsidP="00C31CBA">
      <w:pPr>
        <w:spacing w:after="0" w:line="276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</w:rPr>
      </w:pPr>
      <w:r w:rsidRPr="00C31CBA">
        <w:rPr>
          <w:rFonts w:ascii="Times New Roman" w:hAnsi="Times New Roman" w:cs="Times New Roman"/>
          <w:sz w:val="27"/>
          <w:szCs w:val="27"/>
        </w:rPr>
        <w:t xml:space="preserve">Прошу видати мені </w:t>
      </w:r>
      <w:r>
        <w:rPr>
          <w:rFonts w:ascii="Times New Roman" w:hAnsi="Times New Roman" w:cs="Times New Roman"/>
          <w:sz w:val="27"/>
          <w:szCs w:val="27"/>
        </w:rPr>
        <w:t xml:space="preserve">дублікат </w:t>
      </w:r>
      <w:r w:rsidRPr="00C31CBA">
        <w:rPr>
          <w:rFonts w:ascii="Times New Roman" w:hAnsi="Times New Roman" w:cs="Times New Roman"/>
          <w:sz w:val="27"/>
          <w:szCs w:val="27"/>
        </w:rPr>
        <w:t>студентськ</w:t>
      </w:r>
      <w:r>
        <w:rPr>
          <w:rFonts w:ascii="Times New Roman" w:hAnsi="Times New Roman" w:cs="Times New Roman"/>
          <w:sz w:val="27"/>
          <w:szCs w:val="27"/>
        </w:rPr>
        <w:t>ого</w:t>
      </w:r>
      <w:r w:rsidRPr="00C31CBA">
        <w:rPr>
          <w:rFonts w:ascii="Times New Roman" w:hAnsi="Times New Roman" w:cs="Times New Roman"/>
          <w:sz w:val="27"/>
          <w:szCs w:val="27"/>
        </w:rPr>
        <w:t xml:space="preserve"> квит</w:t>
      </w:r>
      <w:r>
        <w:rPr>
          <w:rFonts w:ascii="Times New Roman" w:hAnsi="Times New Roman" w:cs="Times New Roman"/>
          <w:sz w:val="27"/>
          <w:szCs w:val="27"/>
        </w:rPr>
        <w:t>ка</w:t>
      </w:r>
      <w:r w:rsidRPr="00C31CBA">
        <w:rPr>
          <w:rFonts w:ascii="Times New Roman" w:hAnsi="Times New Roman" w:cs="Times New Roman"/>
          <w:sz w:val="27"/>
          <w:szCs w:val="27"/>
        </w:rPr>
        <w:t xml:space="preserve"> у зв’язку з його втратою.</w:t>
      </w:r>
    </w:p>
    <w:p w:rsidR="00C31CBA" w:rsidRDefault="00055959" w:rsidP="00C31CBA">
      <w:pPr>
        <w:spacing w:after="0" w:line="276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C31CBA">
        <w:rPr>
          <w:rFonts w:ascii="Times New Roman" w:hAnsi="Times New Roman" w:cs="Times New Roman"/>
          <w:sz w:val="27"/>
          <w:szCs w:val="27"/>
        </w:rPr>
        <w:t xml:space="preserve"> </w:t>
      </w:r>
    </w:p>
    <w:p w:rsidR="00C31CBA" w:rsidRPr="00C31CBA" w:rsidRDefault="00055959" w:rsidP="00C31CBA">
      <w:pPr>
        <w:spacing w:after="0" w:line="276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</w:rPr>
      </w:pPr>
      <w:r w:rsidRPr="00C31CBA">
        <w:rPr>
          <w:rFonts w:ascii="Times New Roman" w:hAnsi="Times New Roman" w:cs="Times New Roman"/>
          <w:sz w:val="27"/>
          <w:szCs w:val="27"/>
        </w:rPr>
        <w:t>До заяви додаю:</w:t>
      </w:r>
    </w:p>
    <w:p w:rsidR="00C31CBA" w:rsidRDefault="00055959" w:rsidP="00C52A27">
      <w:pPr>
        <w:spacing w:after="0" w:line="276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C31CBA">
        <w:rPr>
          <w:rFonts w:ascii="Times New Roman" w:hAnsi="Times New Roman" w:cs="Times New Roman"/>
          <w:sz w:val="27"/>
          <w:szCs w:val="27"/>
        </w:rPr>
        <w:t>1)</w:t>
      </w:r>
      <w:r w:rsidRPr="00C31CBA">
        <w:rPr>
          <w:rFonts w:ascii="Times New Roman" w:hAnsi="Times New Roman" w:cs="Times New Roman"/>
          <w:sz w:val="27"/>
          <w:szCs w:val="27"/>
        </w:rPr>
        <w:tab/>
      </w:r>
    </w:p>
    <w:p w:rsidR="00C52A27" w:rsidRDefault="00C52A27" w:rsidP="00C52A27">
      <w:pPr>
        <w:spacing w:after="0" w:line="276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2)</w:t>
      </w:r>
    </w:p>
    <w:p w:rsidR="00C52A27" w:rsidRDefault="00C52A27" w:rsidP="00C52A27">
      <w:pPr>
        <w:spacing w:after="0" w:line="276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3)</w:t>
      </w:r>
    </w:p>
    <w:p w:rsidR="00C52A27" w:rsidRDefault="00C52A27" w:rsidP="00C52A27">
      <w:pPr>
        <w:spacing w:after="0" w:line="276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4)</w:t>
      </w:r>
    </w:p>
    <w:p w:rsidR="00C52A27" w:rsidRDefault="00C52A27" w:rsidP="00C52A27">
      <w:pPr>
        <w:spacing w:after="0" w:line="276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:rsidR="00C52A27" w:rsidRDefault="00C52A27" w:rsidP="00C52A27">
      <w:pPr>
        <w:spacing w:after="0" w:line="276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C31CBA" w:rsidRDefault="00C31CBA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C31CBA" w:rsidRPr="002766BE" w:rsidRDefault="00055959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2766BE">
        <w:rPr>
          <w:rFonts w:ascii="Times New Roman" w:hAnsi="Times New Roman" w:cs="Times New Roman"/>
          <w:sz w:val="27"/>
          <w:szCs w:val="27"/>
        </w:rPr>
        <w:t>«____»___________202__р.</w:t>
      </w:r>
      <w:r w:rsidRPr="002766BE">
        <w:rPr>
          <w:rFonts w:ascii="Times New Roman" w:hAnsi="Times New Roman" w:cs="Times New Roman"/>
          <w:sz w:val="27"/>
          <w:szCs w:val="27"/>
        </w:rPr>
        <w:tab/>
      </w:r>
      <w:r w:rsidRPr="002766BE">
        <w:rPr>
          <w:rFonts w:ascii="Times New Roman" w:hAnsi="Times New Roman" w:cs="Times New Roman"/>
          <w:sz w:val="27"/>
          <w:szCs w:val="27"/>
        </w:rPr>
        <w:tab/>
      </w:r>
      <w:r w:rsidRPr="002766BE">
        <w:rPr>
          <w:rFonts w:ascii="Times New Roman" w:hAnsi="Times New Roman" w:cs="Times New Roman"/>
          <w:sz w:val="27"/>
          <w:szCs w:val="27"/>
        </w:rPr>
        <w:tab/>
      </w:r>
      <w:r w:rsidRPr="002766BE">
        <w:rPr>
          <w:rFonts w:ascii="Times New Roman" w:hAnsi="Times New Roman" w:cs="Times New Roman"/>
          <w:sz w:val="27"/>
          <w:szCs w:val="27"/>
        </w:rPr>
        <w:tab/>
      </w:r>
      <w:r w:rsidRPr="002766BE">
        <w:rPr>
          <w:rFonts w:ascii="Times New Roman" w:hAnsi="Times New Roman" w:cs="Times New Roman"/>
          <w:sz w:val="27"/>
          <w:szCs w:val="27"/>
        </w:rPr>
        <w:tab/>
      </w:r>
      <w:r w:rsidRPr="002766BE">
        <w:rPr>
          <w:rFonts w:ascii="Times New Roman" w:hAnsi="Times New Roman" w:cs="Times New Roman"/>
          <w:sz w:val="27"/>
          <w:szCs w:val="27"/>
        </w:rPr>
        <w:tab/>
      </w:r>
      <w:r w:rsidRPr="002766BE">
        <w:rPr>
          <w:rFonts w:ascii="Times New Roman" w:hAnsi="Times New Roman" w:cs="Times New Roman"/>
          <w:sz w:val="27"/>
          <w:szCs w:val="27"/>
          <w:u w:val="single"/>
        </w:rPr>
        <w:tab/>
      </w:r>
      <w:r w:rsidRPr="002766BE">
        <w:rPr>
          <w:rFonts w:ascii="Times New Roman" w:hAnsi="Times New Roman" w:cs="Times New Roman"/>
          <w:sz w:val="27"/>
          <w:szCs w:val="27"/>
          <w:u w:val="single"/>
        </w:rPr>
        <w:tab/>
      </w:r>
      <w:r w:rsidRPr="002766BE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C31CBA" w:rsidRPr="00713E0A" w:rsidRDefault="00055959" w:rsidP="00C31CBA">
      <w:pPr>
        <w:spacing w:after="0" w:line="240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</w:t>
      </w:r>
      <w:r>
        <w:rPr>
          <w:rFonts w:ascii="Times New Roman" w:hAnsi="Times New Roman" w:cs="Times New Roman"/>
          <w:sz w:val="16"/>
          <w:szCs w:val="16"/>
        </w:rPr>
        <w:t xml:space="preserve"> подання заяв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:rsidR="00C31CBA" w:rsidRDefault="00C31CBA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C31CBA" w:rsidRDefault="00C31CBA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C31CBA" w:rsidRPr="005E4014" w:rsidRDefault="00C31CBA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C31CBA" w:rsidRDefault="00C31CBA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C31CBA" w:rsidRDefault="00C31CBA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C31CBA" w:rsidRDefault="00C31CBA" w:rsidP="00945C9F">
      <w:pPr>
        <w:spacing w:after="0" w:line="240" w:lineRule="auto"/>
        <w:ind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C31CBA" w:rsidRDefault="00C31CBA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C31CBA" w:rsidRPr="00E92390" w:rsidRDefault="00055959" w:rsidP="00C31CBA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390">
        <w:rPr>
          <w:rFonts w:ascii="Times New Roman" w:hAnsi="Times New Roman" w:cs="Times New Roman"/>
          <w:b/>
          <w:sz w:val="24"/>
          <w:szCs w:val="24"/>
        </w:rPr>
        <w:t>ПОГОДЖЕНО:</w:t>
      </w:r>
    </w:p>
    <w:p w:rsidR="00C31CBA" w:rsidRPr="00F31AB6" w:rsidRDefault="00C31CBA" w:rsidP="00C31CBA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C31CBA" w:rsidRDefault="00C31CBA" w:rsidP="00C31CBA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C31CBA" w:rsidRPr="00F31AB6" w:rsidRDefault="00055959" w:rsidP="00C31CBA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Декан</w:t>
      </w:r>
      <w:r w:rsidRPr="00EB2F3A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«___»_____ 202_ р.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C31CBA" w:rsidRPr="00B55E1E" w:rsidRDefault="00055959" w:rsidP="00C31CBA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C65EDB">
        <w:rPr>
          <w:rFonts w:ascii="Times New Roman" w:hAnsi="Times New Roman" w:cs="Times New Roman"/>
          <w:sz w:val="16"/>
          <w:szCs w:val="16"/>
        </w:rPr>
        <w:t>(назва факультету)</w:t>
      </w:r>
      <w:r w:rsidRPr="00C65EDB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:rsidR="00C31CBA" w:rsidRPr="001070AF" w:rsidRDefault="00C31CBA" w:rsidP="00C31CBA">
      <w:pPr>
        <w:spacing w:after="0" w:line="240" w:lineRule="auto"/>
        <w:ind w:left="-426" w:right="709"/>
        <w:jc w:val="both"/>
        <w:rPr>
          <w:rFonts w:ascii="Times New Roman" w:hAnsi="Times New Roman" w:cs="Times New Roman"/>
          <w:sz w:val="16"/>
          <w:szCs w:val="16"/>
        </w:rPr>
      </w:pPr>
    </w:p>
    <w:p w:rsidR="00C31CBA" w:rsidRDefault="00C31CBA" w:rsidP="00C31CBA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</w:p>
    <w:p w:rsidR="00C31CBA" w:rsidRDefault="00C31CBA" w:rsidP="00C31CBA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:rsidR="00C31CBA" w:rsidRDefault="00C31CBA" w:rsidP="00C31CBA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:rsidR="00C31CBA" w:rsidRDefault="00C31CBA" w:rsidP="00C31CBA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:rsidR="00C31CBA" w:rsidRDefault="00C31CBA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515138" w:rsidRDefault="00515138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515138" w:rsidRDefault="00515138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515138" w:rsidRPr="00017809" w:rsidRDefault="00055959" w:rsidP="00017809">
      <w:pPr>
        <w:pStyle w:val="a4"/>
        <w:spacing w:after="0" w:line="240" w:lineRule="auto"/>
        <w:ind w:left="7929" w:right="708"/>
      </w:pPr>
      <w:r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515138" w:rsidRPr="00017809" w:rsidSect="00F32DD0">
      <w:pgSz w:w="11906" w:h="16838"/>
      <w:pgMar w:top="425" w:right="567" w:bottom="567" w:left="1276" w:header="709" w:footer="709" w:gutter="0"/>
      <w:pgNumType w:start="1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ntiqua">
    <w:altName w:val="Microsoft YaHei"/>
    <w:charset w:val="00"/>
    <w:family w:val="swiss"/>
    <w:pitch w:val="variable"/>
    <w:sig w:usb0="00000000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B475B0"/>
    <w:multiLevelType w:val="hybridMultilevel"/>
    <w:tmpl w:val="0958D5EA"/>
    <w:lvl w:ilvl="0" w:tplc="27AAF5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380781C" w:tentative="1">
      <w:start w:val="1"/>
      <w:numFmt w:val="lowerLetter"/>
      <w:lvlText w:val="%2."/>
      <w:lvlJc w:val="left"/>
      <w:pPr>
        <w:ind w:left="1440" w:hanging="360"/>
      </w:pPr>
    </w:lvl>
    <w:lvl w:ilvl="2" w:tplc="276CBB4C" w:tentative="1">
      <w:start w:val="1"/>
      <w:numFmt w:val="lowerRoman"/>
      <w:lvlText w:val="%3."/>
      <w:lvlJc w:val="right"/>
      <w:pPr>
        <w:ind w:left="2160" w:hanging="180"/>
      </w:pPr>
    </w:lvl>
    <w:lvl w:ilvl="3" w:tplc="C6C29412" w:tentative="1">
      <w:start w:val="1"/>
      <w:numFmt w:val="decimal"/>
      <w:lvlText w:val="%4."/>
      <w:lvlJc w:val="left"/>
      <w:pPr>
        <w:ind w:left="2880" w:hanging="360"/>
      </w:pPr>
    </w:lvl>
    <w:lvl w:ilvl="4" w:tplc="2200DBCC" w:tentative="1">
      <w:start w:val="1"/>
      <w:numFmt w:val="lowerLetter"/>
      <w:lvlText w:val="%5."/>
      <w:lvlJc w:val="left"/>
      <w:pPr>
        <w:ind w:left="3600" w:hanging="360"/>
      </w:pPr>
    </w:lvl>
    <w:lvl w:ilvl="5" w:tplc="D4821EDA" w:tentative="1">
      <w:start w:val="1"/>
      <w:numFmt w:val="lowerRoman"/>
      <w:lvlText w:val="%6."/>
      <w:lvlJc w:val="right"/>
      <w:pPr>
        <w:ind w:left="4320" w:hanging="180"/>
      </w:pPr>
    </w:lvl>
    <w:lvl w:ilvl="6" w:tplc="1BC6BFE4" w:tentative="1">
      <w:start w:val="1"/>
      <w:numFmt w:val="decimal"/>
      <w:lvlText w:val="%7."/>
      <w:lvlJc w:val="left"/>
      <w:pPr>
        <w:ind w:left="5040" w:hanging="360"/>
      </w:pPr>
    </w:lvl>
    <w:lvl w:ilvl="7" w:tplc="213A2AD2" w:tentative="1">
      <w:start w:val="1"/>
      <w:numFmt w:val="lowerLetter"/>
      <w:lvlText w:val="%8."/>
      <w:lvlJc w:val="left"/>
      <w:pPr>
        <w:ind w:left="5760" w:hanging="360"/>
      </w:pPr>
    </w:lvl>
    <w:lvl w:ilvl="8" w:tplc="41E678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3063EC"/>
    <w:multiLevelType w:val="hybridMultilevel"/>
    <w:tmpl w:val="0958D5EA"/>
    <w:lvl w:ilvl="0" w:tplc="0B840A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05A6EFC" w:tentative="1">
      <w:start w:val="1"/>
      <w:numFmt w:val="lowerLetter"/>
      <w:lvlText w:val="%2."/>
      <w:lvlJc w:val="left"/>
      <w:pPr>
        <w:ind w:left="1440" w:hanging="360"/>
      </w:pPr>
    </w:lvl>
    <w:lvl w:ilvl="2" w:tplc="313056B8" w:tentative="1">
      <w:start w:val="1"/>
      <w:numFmt w:val="lowerRoman"/>
      <w:lvlText w:val="%3."/>
      <w:lvlJc w:val="right"/>
      <w:pPr>
        <w:ind w:left="2160" w:hanging="180"/>
      </w:pPr>
    </w:lvl>
    <w:lvl w:ilvl="3" w:tplc="514C46D2" w:tentative="1">
      <w:start w:val="1"/>
      <w:numFmt w:val="decimal"/>
      <w:lvlText w:val="%4."/>
      <w:lvlJc w:val="left"/>
      <w:pPr>
        <w:ind w:left="2880" w:hanging="360"/>
      </w:pPr>
    </w:lvl>
    <w:lvl w:ilvl="4" w:tplc="728E36DA" w:tentative="1">
      <w:start w:val="1"/>
      <w:numFmt w:val="lowerLetter"/>
      <w:lvlText w:val="%5."/>
      <w:lvlJc w:val="left"/>
      <w:pPr>
        <w:ind w:left="3600" w:hanging="360"/>
      </w:pPr>
    </w:lvl>
    <w:lvl w:ilvl="5" w:tplc="BEF096AE" w:tentative="1">
      <w:start w:val="1"/>
      <w:numFmt w:val="lowerRoman"/>
      <w:lvlText w:val="%6."/>
      <w:lvlJc w:val="right"/>
      <w:pPr>
        <w:ind w:left="4320" w:hanging="180"/>
      </w:pPr>
    </w:lvl>
    <w:lvl w:ilvl="6" w:tplc="210074E8" w:tentative="1">
      <w:start w:val="1"/>
      <w:numFmt w:val="decimal"/>
      <w:lvlText w:val="%7."/>
      <w:lvlJc w:val="left"/>
      <w:pPr>
        <w:ind w:left="5040" w:hanging="360"/>
      </w:pPr>
    </w:lvl>
    <w:lvl w:ilvl="7" w:tplc="7AEC13AE" w:tentative="1">
      <w:start w:val="1"/>
      <w:numFmt w:val="lowerLetter"/>
      <w:lvlText w:val="%8."/>
      <w:lvlJc w:val="left"/>
      <w:pPr>
        <w:ind w:left="5760" w:hanging="360"/>
      </w:pPr>
    </w:lvl>
    <w:lvl w:ilvl="8" w:tplc="504E26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157521"/>
    <w:multiLevelType w:val="hybridMultilevel"/>
    <w:tmpl w:val="7286086A"/>
    <w:lvl w:ilvl="0" w:tplc="6D782EB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27B6F5B8" w:tentative="1">
      <w:start w:val="1"/>
      <w:numFmt w:val="lowerLetter"/>
      <w:lvlText w:val="%2."/>
      <w:lvlJc w:val="left"/>
      <w:pPr>
        <w:ind w:left="654" w:hanging="360"/>
      </w:pPr>
    </w:lvl>
    <w:lvl w:ilvl="2" w:tplc="21DEAE24" w:tentative="1">
      <w:start w:val="1"/>
      <w:numFmt w:val="lowerRoman"/>
      <w:lvlText w:val="%3."/>
      <w:lvlJc w:val="right"/>
      <w:pPr>
        <w:ind w:left="1374" w:hanging="180"/>
      </w:pPr>
    </w:lvl>
    <w:lvl w:ilvl="3" w:tplc="20D4E35A" w:tentative="1">
      <w:start w:val="1"/>
      <w:numFmt w:val="decimal"/>
      <w:lvlText w:val="%4."/>
      <w:lvlJc w:val="left"/>
      <w:pPr>
        <w:ind w:left="2094" w:hanging="360"/>
      </w:pPr>
    </w:lvl>
    <w:lvl w:ilvl="4" w:tplc="A3D010C0" w:tentative="1">
      <w:start w:val="1"/>
      <w:numFmt w:val="lowerLetter"/>
      <w:lvlText w:val="%5."/>
      <w:lvlJc w:val="left"/>
      <w:pPr>
        <w:ind w:left="2814" w:hanging="360"/>
      </w:pPr>
    </w:lvl>
    <w:lvl w:ilvl="5" w:tplc="DA8CB04E" w:tentative="1">
      <w:start w:val="1"/>
      <w:numFmt w:val="lowerRoman"/>
      <w:lvlText w:val="%6."/>
      <w:lvlJc w:val="right"/>
      <w:pPr>
        <w:ind w:left="3534" w:hanging="180"/>
      </w:pPr>
    </w:lvl>
    <w:lvl w:ilvl="6" w:tplc="1B8AD622" w:tentative="1">
      <w:start w:val="1"/>
      <w:numFmt w:val="decimal"/>
      <w:lvlText w:val="%7."/>
      <w:lvlJc w:val="left"/>
      <w:pPr>
        <w:ind w:left="4254" w:hanging="360"/>
      </w:pPr>
    </w:lvl>
    <w:lvl w:ilvl="7" w:tplc="8AF8B1D0" w:tentative="1">
      <w:start w:val="1"/>
      <w:numFmt w:val="lowerLetter"/>
      <w:lvlText w:val="%8."/>
      <w:lvlJc w:val="left"/>
      <w:pPr>
        <w:ind w:left="4974" w:hanging="360"/>
      </w:pPr>
    </w:lvl>
    <w:lvl w:ilvl="8" w:tplc="EA045E6A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5FB20C97"/>
    <w:multiLevelType w:val="hybridMultilevel"/>
    <w:tmpl w:val="B6928A84"/>
    <w:lvl w:ilvl="0" w:tplc="A780467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910280E" w:tentative="1">
      <w:start w:val="1"/>
      <w:numFmt w:val="lowerLetter"/>
      <w:lvlText w:val="%2."/>
      <w:lvlJc w:val="left"/>
      <w:pPr>
        <w:ind w:left="1440" w:hanging="360"/>
      </w:pPr>
    </w:lvl>
    <w:lvl w:ilvl="2" w:tplc="F4BC9BB6" w:tentative="1">
      <w:start w:val="1"/>
      <w:numFmt w:val="lowerRoman"/>
      <w:lvlText w:val="%3."/>
      <w:lvlJc w:val="right"/>
      <w:pPr>
        <w:ind w:left="2160" w:hanging="180"/>
      </w:pPr>
    </w:lvl>
    <w:lvl w:ilvl="3" w:tplc="1164775E" w:tentative="1">
      <w:start w:val="1"/>
      <w:numFmt w:val="decimal"/>
      <w:lvlText w:val="%4."/>
      <w:lvlJc w:val="left"/>
      <w:pPr>
        <w:ind w:left="2880" w:hanging="360"/>
      </w:pPr>
    </w:lvl>
    <w:lvl w:ilvl="4" w:tplc="E21ABB5E" w:tentative="1">
      <w:start w:val="1"/>
      <w:numFmt w:val="lowerLetter"/>
      <w:lvlText w:val="%5."/>
      <w:lvlJc w:val="left"/>
      <w:pPr>
        <w:ind w:left="3600" w:hanging="360"/>
      </w:pPr>
    </w:lvl>
    <w:lvl w:ilvl="5" w:tplc="75025958" w:tentative="1">
      <w:start w:val="1"/>
      <w:numFmt w:val="lowerRoman"/>
      <w:lvlText w:val="%6."/>
      <w:lvlJc w:val="right"/>
      <w:pPr>
        <w:ind w:left="4320" w:hanging="180"/>
      </w:pPr>
    </w:lvl>
    <w:lvl w:ilvl="6" w:tplc="008E9EAC" w:tentative="1">
      <w:start w:val="1"/>
      <w:numFmt w:val="decimal"/>
      <w:lvlText w:val="%7."/>
      <w:lvlJc w:val="left"/>
      <w:pPr>
        <w:ind w:left="5040" w:hanging="360"/>
      </w:pPr>
    </w:lvl>
    <w:lvl w:ilvl="7" w:tplc="B8622988" w:tentative="1">
      <w:start w:val="1"/>
      <w:numFmt w:val="lowerLetter"/>
      <w:lvlText w:val="%8."/>
      <w:lvlJc w:val="left"/>
      <w:pPr>
        <w:ind w:left="5760" w:hanging="360"/>
      </w:pPr>
    </w:lvl>
    <w:lvl w:ilvl="8" w:tplc="9856BE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9C791D"/>
    <w:multiLevelType w:val="hybridMultilevel"/>
    <w:tmpl w:val="F6E20822"/>
    <w:lvl w:ilvl="0" w:tplc="7DC67DC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566716" w:tentative="1">
      <w:start w:val="1"/>
      <w:numFmt w:val="lowerLetter"/>
      <w:lvlText w:val="%2."/>
      <w:lvlJc w:val="left"/>
      <w:pPr>
        <w:ind w:left="1222" w:hanging="360"/>
      </w:pPr>
    </w:lvl>
    <w:lvl w:ilvl="2" w:tplc="23D039E4" w:tentative="1">
      <w:start w:val="1"/>
      <w:numFmt w:val="lowerRoman"/>
      <w:lvlText w:val="%3."/>
      <w:lvlJc w:val="right"/>
      <w:pPr>
        <w:ind w:left="1942" w:hanging="180"/>
      </w:pPr>
    </w:lvl>
    <w:lvl w:ilvl="3" w:tplc="4F04D2C2" w:tentative="1">
      <w:start w:val="1"/>
      <w:numFmt w:val="decimal"/>
      <w:lvlText w:val="%4."/>
      <w:lvlJc w:val="left"/>
      <w:pPr>
        <w:ind w:left="2662" w:hanging="360"/>
      </w:pPr>
    </w:lvl>
    <w:lvl w:ilvl="4" w:tplc="02A6DBD2" w:tentative="1">
      <w:start w:val="1"/>
      <w:numFmt w:val="lowerLetter"/>
      <w:lvlText w:val="%5."/>
      <w:lvlJc w:val="left"/>
      <w:pPr>
        <w:ind w:left="3382" w:hanging="360"/>
      </w:pPr>
    </w:lvl>
    <w:lvl w:ilvl="5" w:tplc="99B2AFF0" w:tentative="1">
      <w:start w:val="1"/>
      <w:numFmt w:val="lowerRoman"/>
      <w:lvlText w:val="%6."/>
      <w:lvlJc w:val="right"/>
      <w:pPr>
        <w:ind w:left="4102" w:hanging="180"/>
      </w:pPr>
    </w:lvl>
    <w:lvl w:ilvl="6" w:tplc="FA94B414" w:tentative="1">
      <w:start w:val="1"/>
      <w:numFmt w:val="decimal"/>
      <w:lvlText w:val="%7."/>
      <w:lvlJc w:val="left"/>
      <w:pPr>
        <w:ind w:left="4822" w:hanging="360"/>
      </w:pPr>
    </w:lvl>
    <w:lvl w:ilvl="7" w:tplc="E5E40032" w:tentative="1">
      <w:start w:val="1"/>
      <w:numFmt w:val="lowerLetter"/>
      <w:lvlText w:val="%8."/>
      <w:lvlJc w:val="left"/>
      <w:pPr>
        <w:ind w:left="5542" w:hanging="360"/>
      </w:pPr>
    </w:lvl>
    <w:lvl w:ilvl="8" w:tplc="DB40B59C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241D"/>
    <w:rsid w:val="00017809"/>
    <w:rsid w:val="00025250"/>
    <w:rsid w:val="0005006E"/>
    <w:rsid w:val="00055959"/>
    <w:rsid w:val="00072E69"/>
    <w:rsid w:val="000A1A74"/>
    <w:rsid w:val="000A7B40"/>
    <w:rsid w:val="000B164F"/>
    <w:rsid w:val="000B481C"/>
    <w:rsid w:val="000C295B"/>
    <w:rsid w:val="000C52BD"/>
    <w:rsid w:val="001070AF"/>
    <w:rsid w:val="001154A3"/>
    <w:rsid w:val="001756C2"/>
    <w:rsid w:val="0017665C"/>
    <w:rsid w:val="001B5FFB"/>
    <w:rsid w:val="001B66E6"/>
    <w:rsid w:val="001D1B60"/>
    <w:rsid w:val="001D70F3"/>
    <w:rsid w:val="0026705C"/>
    <w:rsid w:val="00275B42"/>
    <w:rsid w:val="002766BE"/>
    <w:rsid w:val="0028341C"/>
    <w:rsid w:val="00294115"/>
    <w:rsid w:val="002A0700"/>
    <w:rsid w:val="002D5DBC"/>
    <w:rsid w:val="002D7AF6"/>
    <w:rsid w:val="002E6EAE"/>
    <w:rsid w:val="003108BD"/>
    <w:rsid w:val="00341BB7"/>
    <w:rsid w:val="00364A5D"/>
    <w:rsid w:val="00385A74"/>
    <w:rsid w:val="003B7970"/>
    <w:rsid w:val="00405034"/>
    <w:rsid w:val="00412278"/>
    <w:rsid w:val="00422697"/>
    <w:rsid w:val="004970BF"/>
    <w:rsid w:val="004C0870"/>
    <w:rsid w:val="004C1F35"/>
    <w:rsid w:val="004C32D6"/>
    <w:rsid w:val="004C5D1B"/>
    <w:rsid w:val="004F3E19"/>
    <w:rsid w:val="00515138"/>
    <w:rsid w:val="005156AE"/>
    <w:rsid w:val="005218A0"/>
    <w:rsid w:val="00543CEA"/>
    <w:rsid w:val="005823CC"/>
    <w:rsid w:val="005B30E4"/>
    <w:rsid w:val="005C20AA"/>
    <w:rsid w:val="005D172C"/>
    <w:rsid w:val="005E4014"/>
    <w:rsid w:val="005E6FFC"/>
    <w:rsid w:val="006004EF"/>
    <w:rsid w:val="00615607"/>
    <w:rsid w:val="00623535"/>
    <w:rsid w:val="00640585"/>
    <w:rsid w:val="006472D2"/>
    <w:rsid w:val="006B2703"/>
    <w:rsid w:val="006B5272"/>
    <w:rsid w:val="006C0E1B"/>
    <w:rsid w:val="006D5DE5"/>
    <w:rsid w:val="00710B7C"/>
    <w:rsid w:val="00713E0A"/>
    <w:rsid w:val="007177CA"/>
    <w:rsid w:val="00721AB3"/>
    <w:rsid w:val="00726D3A"/>
    <w:rsid w:val="00732CA8"/>
    <w:rsid w:val="0075520D"/>
    <w:rsid w:val="007B07E9"/>
    <w:rsid w:val="007D3BE0"/>
    <w:rsid w:val="007E070B"/>
    <w:rsid w:val="007E36DD"/>
    <w:rsid w:val="007F281F"/>
    <w:rsid w:val="007F4DAA"/>
    <w:rsid w:val="0084667D"/>
    <w:rsid w:val="008C6C3D"/>
    <w:rsid w:val="008D0D78"/>
    <w:rsid w:val="008E4E72"/>
    <w:rsid w:val="008E5911"/>
    <w:rsid w:val="008E6DB7"/>
    <w:rsid w:val="00937214"/>
    <w:rsid w:val="00945C9F"/>
    <w:rsid w:val="00986EBD"/>
    <w:rsid w:val="009967C2"/>
    <w:rsid w:val="009A54F2"/>
    <w:rsid w:val="009B1F21"/>
    <w:rsid w:val="009B6B7D"/>
    <w:rsid w:val="009D04FB"/>
    <w:rsid w:val="00A000E6"/>
    <w:rsid w:val="00A05580"/>
    <w:rsid w:val="00A220D7"/>
    <w:rsid w:val="00A24298"/>
    <w:rsid w:val="00A368DA"/>
    <w:rsid w:val="00A41B3F"/>
    <w:rsid w:val="00A65F95"/>
    <w:rsid w:val="00A67BA6"/>
    <w:rsid w:val="00A7185E"/>
    <w:rsid w:val="00A71AAA"/>
    <w:rsid w:val="00A71CC2"/>
    <w:rsid w:val="00A95BB4"/>
    <w:rsid w:val="00A9746C"/>
    <w:rsid w:val="00AA14B5"/>
    <w:rsid w:val="00AA3F9C"/>
    <w:rsid w:val="00AB1168"/>
    <w:rsid w:val="00AE4538"/>
    <w:rsid w:val="00B00361"/>
    <w:rsid w:val="00B27505"/>
    <w:rsid w:val="00B322A1"/>
    <w:rsid w:val="00B328C8"/>
    <w:rsid w:val="00B35145"/>
    <w:rsid w:val="00B3589D"/>
    <w:rsid w:val="00B409BC"/>
    <w:rsid w:val="00B55E1E"/>
    <w:rsid w:val="00B577BF"/>
    <w:rsid w:val="00B61A76"/>
    <w:rsid w:val="00B76108"/>
    <w:rsid w:val="00BD35A8"/>
    <w:rsid w:val="00BF385E"/>
    <w:rsid w:val="00C05D76"/>
    <w:rsid w:val="00C13D9D"/>
    <w:rsid w:val="00C16A89"/>
    <w:rsid w:val="00C2703E"/>
    <w:rsid w:val="00C31CBA"/>
    <w:rsid w:val="00C4033C"/>
    <w:rsid w:val="00C511E7"/>
    <w:rsid w:val="00C52A27"/>
    <w:rsid w:val="00C63DC9"/>
    <w:rsid w:val="00C65EDB"/>
    <w:rsid w:val="00C770FE"/>
    <w:rsid w:val="00CB2F34"/>
    <w:rsid w:val="00CC496F"/>
    <w:rsid w:val="00CD2A82"/>
    <w:rsid w:val="00CF471D"/>
    <w:rsid w:val="00D10590"/>
    <w:rsid w:val="00D12489"/>
    <w:rsid w:val="00D21661"/>
    <w:rsid w:val="00D229F1"/>
    <w:rsid w:val="00D319E4"/>
    <w:rsid w:val="00D4059E"/>
    <w:rsid w:val="00D615A5"/>
    <w:rsid w:val="00D66DEB"/>
    <w:rsid w:val="00D75E89"/>
    <w:rsid w:val="00D7619A"/>
    <w:rsid w:val="00DD3362"/>
    <w:rsid w:val="00DE0B00"/>
    <w:rsid w:val="00DE4F42"/>
    <w:rsid w:val="00E21487"/>
    <w:rsid w:val="00E7395B"/>
    <w:rsid w:val="00E832B8"/>
    <w:rsid w:val="00E92390"/>
    <w:rsid w:val="00EB2F3A"/>
    <w:rsid w:val="00EB4FE9"/>
    <w:rsid w:val="00ED786F"/>
    <w:rsid w:val="00EE7AFD"/>
    <w:rsid w:val="00EF3997"/>
    <w:rsid w:val="00EF5AD8"/>
    <w:rsid w:val="00F0106B"/>
    <w:rsid w:val="00F07291"/>
    <w:rsid w:val="00F31AB6"/>
    <w:rsid w:val="00F32DD0"/>
    <w:rsid w:val="00F35E91"/>
    <w:rsid w:val="00F5129A"/>
    <w:rsid w:val="00F539E6"/>
    <w:rsid w:val="00F75485"/>
    <w:rsid w:val="00FA207E"/>
    <w:rsid w:val="00FC36C9"/>
    <w:rsid w:val="00FE716C"/>
    <w:rsid w:val="00FF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2F3A"/>
  </w:style>
  <w:style w:type="paragraph" w:styleId="1">
    <w:name w:val="heading 1"/>
    <w:basedOn w:val="a"/>
    <w:next w:val="a"/>
    <w:link w:val="10"/>
    <w:uiPriority w:val="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09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Diakov</dc:creator>
  <cp:lastModifiedBy>the</cp:lastModifiedBy>
  <cp:revision>5</cp:revision>
  <cp:lastPrinted>2021-09-27T13:16:00Z</cp:lastPrinted>
  <dcterms:created xsi:type="dcterms:W3CDTF">2022-01-22T13:55:00Z</dcterms:created>
  <dcterms:modified xsi:type="dcterms:W3CDTF">2022-01-23T14:42:00Z</dcterms:modified>
</cp:coreProperties>
</file>